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E0B9E6" w14:textId="77777777" w:rsidR="00302BDD" w:rsidRDefault="00302BDD" w:rsidP="00302BDD">
      <w:pPr>
        <w:widowControl w:val="0"/>
        <w:tabs>
          <w:tab w:val="left" w:pos="1198"/>
        </w:tabs>
        <w:spacing w:after="0" w:line="272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LESSON PLAN: MECH</w:t>
      </w:r>
    </w:p>
    <w:tbl>
      <w:tblPr>
        <w:tblW w:w="10216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0"/>
        <w:gridCol w:w="3537"/>
        <w:gridCol w:w="9"/>
        <w:gridCol w:w="1266"/>
        <w:gridCol w:w="9"/>
        <w:gridCol w:w="1125"/>
        <w:gridCol w:w="9"/>
        <w:gridCol w:w="984"/>
        <w:gridCol w:w="9"/>
        <w:gridCol w:w="1270"/>
        <w:gridCol w:w="9"/>
        <w:gridCol w:w="1270"/>
        <w:gridCol w:w="9"/>
      </w:tblGrid>
      <w:tr w:rsidR="00302BDD" w14:paraId="488029DB" w14:textId="77777777" w:rsidTr="009C6DD7">
        <w:trPr>
          <w:gridAfter w:val="1"/>
          <w:wAfter w:w="9" w:type="dxa"/>
        </w:trPr>
        <w:tc>
          <w:tcPr>
            <w:tcW w:w="710" w:type="dxa"/>
          </w:tcPr>
          <w:p w14:paraId="432D864D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EC NO.</w:t>
            </w:r>
          </w:p>
        </w:tc>
        <w:tc>
          <w:tcPr>
            <w:tcW w:w="3537" w:type="dxa"/>
          </w:tcPr>
          <w:p w14:paraId="4486236B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CE-1 TOPICS PLANNED</w:t>
            </w:r>
          </w:p>
        </w:tc>
        <w:tc>
          <w:tcPr>
            <w:tcW w:w="1275" w:type="dxa"/>
            <w:gridSpan w:val="2"/>
          </w:tcPr>
          <w:p w14:paraId="6909ABD7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LANNED DATE</w:t>
            </w:r>
          </w:p>
        </w:tc>
        <w:tc>
          <w:tcPr>
            <w:tcW w:w="1134" w:type="dxa"/>
            <w:gridSpan w:val="2"/>
          </w:tcPr>
          <w:p w14:paraId="33124D7E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TE OF EXECUTION</w:t>
            </w:r>
          </w:p>
        </w:tc>
        <w:tc>
          <w:tcPr>
            <w:tcW w:w="993" w:type="dxa"/>
            <w:gridSpan w:val="2"/>
          </w:tcPr>
          <w:p w14:paraId="6033B450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PPED WITH CO</w:t>
            </w:r>
          </w:p>
        </w:tc>
        <w:tc>
          <w:tcPr>
            <w:tcW w:w="1279" w:type="dxa"/>
            <w:gridSpan w:val="2"/>
          </w:tcPr>
          <w:p w14:paraId="3A993D3A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NTENT DELIVERY METHOD/AIDS</w:t>
            </w:r>
          </w:p>
        </w:tc>
        <w:tc>
          <w:tcPr>
            <w:tcW w:w="1279" w:type="dxa"/>
            <w:gridSpan w:val="2"/>
          </w:tcPr>
          <w:p w14:paraId="23CE9D95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MARKS</w:t>
            </w:r>
          </w:p>
        </w:tc>
      </w:tr>
      <w:tr w:rsidR="00302BDD" w14:paraId="30D86F7A" w14:textId="77777777" w:rsidTr="009C6DD7">
        <w:tc>
          <w:tcPr>
            <w:tcW w:w="710" w:type="dxa"/>
          </w:tcPr>
          <w:p w14:paraId="77D29065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3546" w:type="dxa"/>
            <w:gridSpan w:val="2"/>
          </w:tcPr>
          <w:p w14:paraId="63FA6ABA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ntroduction to syllabus and subject</w:t>
            </w:r>
          </w:p>
        </w:tc>
        <w:tc>
          <w:tcPr>
            <w:tcW w:w="1275" w:type="dxa"/>
            <w:gridSpan w:val="2"/>
          </w:tcPr>
          <w:p w14:paraId="18DD3B1D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8/3/23</w:t>
            </w:r>
          </w:p>
        </w:tc>
        <w:tc>
          <w:tcPr>
            <w:tcW w:w="1134" w:type="dxa"/>
            <w:gridSpan w:val="2"/>
          </w:tcPr>
          <w:p w14:paraId="7A317D55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8/3/23</w:t>
            </w:r>
          </w:p>
        </w:tc>
        <w:tc>
          <w:tcPr>
            <w:tcW w:w="993" w:type="dxa"/>
            <w:gridSpan w:val="2"/>
          </w:tcPr>
          <w:p w14:paraId="57A20FC0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</w:p>
        </w:tc>
        <w:tc>
          <w:tcPr>
            <w:tcW w:w="1279" w:type="dxa"/>
            <w:gridSpan w:val="2"/>
          </w:tcPr>
          <w:p w14:paraId="7F432BE9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oard and PPT</w:t>
            </w:r>
          </w:p>
        </w:tc>
        <w:tc>
          <w:tcPr>
            <w:tcW w:w="1279" w:type="dxa"/>
            <w:gridSpan w:val="2"/>
          </w:tcPr>
          <w:p w14:paraId="4EF890D1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</w:p>
        </w:tc>
      </w:tr>
      <w:tr w:rsidR="00302BDD" w14:paraId="17FC38D8" w14:textId="77777777" w:rsidTr="009C6DD7">
        <w:tc>
          <w:tcPr>
            <w:tcW w:w="710" w:type="dxa"/>
          </w:tcPr>
          <w:p w14:paraId="7A397515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3546" w:type="dxa"/>
            <w:gridSpan w:val="2"/>
          </w:tcPr>
          <w:p w14:paraId="094D97B3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odule 5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Basic Technical Writing: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Introduction </w:t>
            </w:r>
          </w:p>
          <w:p w14:paraId="00C16541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What is Technical Writing? Importance and Principles of Technical Writing </w:t>
            </w:r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ifference  between</w:t>
            </w:r>
            <w:proofErr w:type="gram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Technical Writing &amp; Literary Writing</w:t>
            </w:r>
          </w:p>
        </w:tc>
        <w:tc>
          <w:tcPr>
            <w:tcW w:w="1275" w:type="dxa"/>
            <w:gridSpan w:val="2"/>
          </w:tcPr>
          <w:p w14:paraId="16561D12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3/3/23</w:t>
            </w:r>
          </w:p>
        </w:tc>
        <w:tc>
          <w:tcPr>
            <w:tcW w:w="1134" w:type="dxa"/>
            <w:gridSpan w:val="2"/>
          </w:tcPr>
          <w:p w14:paraId="00A606B3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3/3/23</w:t>
            </w:r>
          </w:p>
        </w:tc>
        <w:tc>
          <w:tcPr>
            <w:tcW w:w="993" w:type="dxa"/>
            <w:gridSpan w:val="2"/>
          </w:tcPr>
          <w:p w14:paraId="7C5BA0C2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4</w:t>
            </w:r>
          </w:p>
        </w:tc>
        <w:tc>
          <w:tcPr>
            <w:tcW w:w="1279" w:type="dxa"/>
            <w:gridSpan w:val="2"/>
          </w:tcPr>
          <w:p w14:paraId="62331C9D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oard and PPT</w:t>
            </w:r>
          </w:p>
        </w:tc>
        <w:tc>
          <w:tcPr>
            <w:tcW w:w="1279" w:type="dxa"/>
            <w:gridSpan w:val="2"/>
          </w:tcPr>
          <w:p w14:paraId="5DDD9078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</w:p>
        </w:tc>
      </w:tr>
      <w:tr w:rsidR="00302BDD" w14:paraId="6BC43B7D" w14:textId="77777777" w:rsidTr="009C6DD7">
        <w:tc>
          <w:tcPr>
            <w:tcW w:w="710" w:type="dxa"/>
          </w:tcPr>
          <w:p w14:paraId="421D6380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3546" w:type="dxa"/>
            <w:gridSpan w:val="2"/>
          </w:tcPr>
          <w:p w14:paraId="7C7F05B4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Framing Definitions Difference between Technical Description &amp; Instructions </w:t>
            </w:r>
          </w:p>
          <w:p w14:paraId="300AD349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5.2. Description of a Technical Object </w:t>
            </w:r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finition  Diagram</w:t>
            </w:r>
            <w:proofErr w:type="gramEnd"/>
          </w:p>
          <w:p w14:paraId="2A586BF7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iscussion of Parts/Characteristics Working</w:t>
            </w:r>
          </w:p>
          <w:p w14:paraId="1D32B168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.3. Writing User Instructions User Instructions</w:t>
            </w:r>
          </w:p>
        </w:tc>
        <w:tc>
          <w:tcPr>
            <w:tcW w:w="1275" w:type="dxa"/>
            <w:gridSpan w:val="2"/>
          </w:tcPr>
          <w:p w14:paraId="3CCCB1FB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5/3/23</w:t>
            </w:r>
          </w:p>
        </w:tc>
        <w:tc>
          <w:tcPr>
            <w:tcW w:w="1134" w:type="dxa"/>
            <w:gridSpan w:val="2"/>
          </w:tcPr>
          <w:p w14:paraId="13D4C3CD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5/3/23</w:t>
            </w:r>
          </w:p>
        </w:tc>
        <w:tc>
          <w:tcPr>
            <w:tcW w:w="993" w:type="dxa"/>
            <w:gridSpan w:val="2"/>
          </w:tcPr>
          <w:p w14:paraId="64684C3D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4</w:t>
            </w:r>
          </w:p>
        </w:tc>
        <w:tc>
          <w:tcPr>
            <w:tcW w:w="1279" w:type="dxa"/>
            <w:gridSpan w:val="2"/>
          </w:tcPr>
          <w:p w14:paraId="1041A5EA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oard and PPT</w:t>
            </w:r>
          </w:p>
        </w:tc>
        <w:tc>
          <w:tcPr>
            <w:tcW w:w="1279" w:type="dxa"/>
            <w:gridSpan w:val="2"/>
          </w:tcPr>
          <w:p w14:paraId="4186CF1C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</w:p>
        </w:tc>
      </w:tr>
      <w:tr w:rsidR="00302BDD" w14:paraId="3B3B3238" w14:textId="77777777" w:rsidTr="009C6DD7">
        <w:tc>
          <w:tcPr>
            <w:tcW w:w="710" w:type="dxa"/>
          </w:tcPr>
          <w:p w14:paraId="622B0DD7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3546" w:type="dxa"/>
            <w:gridSpan w:val="2"/>
          </w:tcPr>
          <w:p w14:paraId="28BECC72" w14:textId="77777777" w:rsidR="00302BDD" w:rsidRDefault="00302BDD" w:rsidP="009C6DD7">
            <w:pPr>
              <w:ind w:right="79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pecial Notices (Note, Warning, Caution, and Danger) Styles of Presentation Impersonal Indirect Direct Imperative Description of a Technical / Scientific Process Definition Diagram</w:t>
            </w:r>
          </w:p>
          <w:p w14:paraId="3AB5F500" w14:textId="77777777" w:rsidR="00302BDD" w:rsidRDefault="00302BDD" w:rsidP="009C6DD7">
            <w:pPr>
              <w:ind w:right="79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ools/ Apparatus/Software/ Hardware Used</w:t>
            </w:r>
          </w:p>
          <w:p w14:paraId="7184D4B1" w14:textId="77777777" w:rsidR="00302BDD" w:rsidRDefault="00302BDD" w:rsidP="009C6DD7">
            <w:pPr>
              <w:ind w:right="79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Working</w:t>
            </w:r>
          </w:p>
          <w:p w14:paraId="0FE08663" w14:textId="77777777" w:rsidR="00302BDD" w:rsidRDefault="00302BDD" w:rsidP="009C6DD7">
            <w:pPr>
              <w:ind w:right="79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Result</w:t>
            </w:r>
          </w:p>
        </w:tc>
        <w:tc>
          <w:tcPr>
            <w:tcW w:w="1275" w:type="dxa"/>
            <w:gridSpan w:val="2"/>
          </w:tcPr>
          <w:p w14:paraId="33902FA6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20/3/23</w:t>
            </w:r>
          </w:p>
        </w:tc>
        <w:tc>
          <w:tcPr>
            <w:tcW w:w="1134" w:type="dxa"/>
            <w:gridSpan w:val="2"/>
          </w:tcPr>
          <w:p w14:paraId="3D80C92C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/3/24</w:t>
            </w:r>
          </w:p>
          <w:p w14:paraId="10B27CF9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993" w:type="dxa"/>
            <w:gridSpan w:val="2"/>
          </w:tcPr>
          <w:p w14:paraId="2A7103B9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4</w:t>
            </w:r>
          </w:p>
        </w:tc>
        <w:tc>
          <w:tcPr>
            <w:tcW w:w="1279" w:type="dxa"/>
            <w:gridSpan w:val="2"/>
          </w:tcPr>
          <w:p w14:paraId="4CA88A93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oard and PPT</w:t>
            </w:r>
          </w:p>
        </w:tc>
        <w:tc>
          <w:tcPr>
            <w:tcW w:w="1279" w:type="dxa"/>
            <w:gridSpan w:val="2"/>
          </w:tcPr>
          <w:p w14:paraId="78D91658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</w:p>
        </w:tc>
      </w:tr>
      <w:tr w:rsidR="00302BDD" w14:paraId="73C4CB82" w14:textId="77777777" w:rsidTr="009C6DD7">
        <w:tc>
          <w:tcPr>
            <w:tcW w:w="710" w:type="dxa"/>
          </w:tcPr>
          <w:p w14:paraId="690258BF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  <w:tc>
          <w:tcPr>
            <w:tcW w:w="3546" w:type="dxa"/>
            <w:gridSpan w:val="2"/>
          </w:tcPr>
          <w:p w14:paraId="1A137F64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Revision and Solving University papers of </w:t>
            </w:r>
            <w:proofErr w:type="gramStart"/>
            <w:r>
              <w:rPr>
                <w:rFonts w:ascii="Times New Roman" w:eastAsia="Times New Roman" w:hAnsi="Times New Roman" w:cs="Times New Roman"/>
                <w:color w:val="000000"/>
              </w:rPr>
              <w:t>previous  years</w:t>
            </w:r>
            <w:proofErr w:type="gramEnd"/>
          </w:p>
        </w:tc>
        <w:tc>
          <w:tcPr>
            <w:tcW w:w="1275" w:type="dxa"/>
            <w:gridSpan w:val="2"/>
          </w:tcPr>
          <w:p w14:paraId="790AD74C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  <w:highlight w:val="yellow"/>
              </w:rPr>
            </w:pPr>
            <w:r>
              <w:rPr>
                <w:sz w:val="24"/>
                <w:szCs w:val="24"/>
              </w:rPr>
              <w:t>27/3/23</w:t>
            </w:r>
          </w:p>
        </w:tc>
        <w:tc>
          <w:tcPr>
            <w:tcW w:w="1134" w:type="dxa"/>
            <w:gridSpan w:val="2"/>
          </w:tcPr>
          <w:p w14:paraId="2FF272C0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  <w:highlight w:val="yellow"/>
              </w:rPr>
            </w:pPr>
            <w:r>
              <w:rPr>
                <w:sz w:val="24"/>
                <w:szCs w:val="24"/>
              </w:rPr>
              <w:t>27/3/23</w:t>
            </w:r>
          </w:p>
        </w:tc>
        <w:tc>
          <w:tcPr>
            <w:tcW w:w="993" w:type="dxa"/>
            <w:gridSpan w:val="2"/>
          </w:tcPr>
          <w:p w14:paraId="0328F836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</w:p>
        </w:tc>
        <w:tc>
          <w:tcPr>
            <w:tcW w:w="1279" w:type="dxa"/>
            <w:gridSpan w:val="2"/>
          </w:tcPr>
          <w:p w14:paraId="55C6D588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PT</w:t>
            </w:r>
          </w:p>
        </w:tc>
        <w:tc>
          <w:tcPr>
            <w:tcW w:w="1279" w:type="dxa"/>
            <w:gridSpan w:val="2"/>
          </w:tcPr>
          <w:p w14:paraId="47FA98CD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</w:p>
        </w:tc>
      </w:tr>
      <w:tr w:rsidR="00302BDD" w14:paraId="5F1330F3" w14:textId="77777777" w:rsidTr="009C6DD7">
        <w:tc>
          <w:tcPr>
            <w:tcW w:w="710" w:type="dxa"/>
          </w:tcPr>
          <w:p w14:paraId="5FC02EAA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</w:p>
        </w:tc>
        <w:tc>
          <w:tcPr>
            <w:tcW w:w="3546" w:type="dxa"/>
            <w:gridSpan w:val="2"/>
          </w:tcPr>
          <w:p w14:paraId="6ACB1416" w14:textId="77777777" w:rsidR="00302BDD" w:rsidRDefault="00302BDD" w:rsidP="009C6DD7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Module-III (Developing Reading and </w:t>
            </w:r>
            <w:proofErr w:type="gram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Writing  Skills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)-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ading Comprehension </w:t>
            </w:r>
          </w:p>
          <w:p w14:paraId="0BCE7227" w14:textId="77777777" w:rsidR="00302BDD" w:rsidRDefault="00302BDD" w:rsidP="009C6DD7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ng Passages</w:t>
            </w:r>
          </w:p>
          <w:p w14:paraId="09FDF3D9" w14:textId="77777777" w:rsidR="00302BDD" w:rsidRDefault="00302BDD" w:rsidP="009C6DD7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ort Passages</w:t>
            </w:r>
          </w:p>
          <w:p w14:paraId="6E808FB7" w14:textId="77777777" w:rsidR="00302BDD" w:rsidRDefault="00302BDD" w:rsidP="009C6DD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MCQs </w:t>
            </w:r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n  Inferential</w:t>
            </w:r>
            <w:proofErr w:type="gram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Questions with 4 Options3.2.  Summarization of reading passages, reports, chapters, books</w:t>
            </w:r>
          </w:p>
        </w:tc>
        <w:tc>
          <w:tcPr>
            <w:tcW w:w="1275" w:type="dxa"/>
            <w:gridSpan w:val="2"/>
          </w:tcPr>
          <w:p w14:paraId="55164F0C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/4/23</w:t>
            </w:r>
          </w:p>
        </w:tc>
        <w:tc>
          <w:tcPr>
            <w:tcW w:w="1134" w:type="dxa"/>
            <w:gridSpan w:val="2"/>
          </w:tcPr>
          <w:p w14:paraId="53E36B08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/4/23</w:t>
            </w:r>
          </w:p>
          <w:p w14:paraId="568DEC6B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</w:p>
        </w:tc>
        <w:tc>
          <w:tcPr>
            <w:tcW w:w="993" w:type="dxa"/>
            <w:gridSpan w:val="2"/>
          </w:tcPr>
          <w:p w14:paraId="1DB3AEE6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2</w:t>
            </w:r>
          </w:p>
        </w:tc>
        <w:tc>
          <w:tcPr>
            <w:tcW w:w="1279" w:type="dxa"/>
            <w:gridSpan w:val="2"/>
          </w:tcPr>
          <w:p w14:paraId="114961DC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oard and PPT</w:t>
            </w:r>
          </w:p>
        </w:tc>
        <w:tc>
          <w:tcPr>
            <w:tcW w:w="1279" w:type="dxa"/>
            <w:gridSpan w:val="2"/>
          </w:tcPr>
          <w:p w14:paraId="473BE028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</w:p>
        </w:tc>
      </w:tr>
      <w:tr w:rsidR="00302BDD" w14:paraId="3EDDF336" w14:textId="77777777" w:rsidTr="009C6DD7">
        <w:tc>
          <w:tcPr>
            <w:tcW w:w="710" w:type="dxa"/>
          </w:tcPr>
          <w:p w14:paraId="7E49D2FC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</w:t>
            </w:r>
          </w:p>
        </w:tc>
        <w:tc>
          <w:tcPr>
            <w:tcW w:w="3546" w:type="dxa"/>
            <w:gridSpan w:val="2"/>
          </w:tcPr>
          <w:p w14:paraId="712FFF49" w14:textId="77777777" w:rsidR="00302BDD" w:rsidRDefault="00302BDD" w:rsidP="009C6DD7">
            <w:pPr>
              <w:ind w:left="18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5"/>
                <w:szCs w:val="25"/>
              </w:rPr>
              <w:t>Graphic Organizers for Summaries </w:t>
            </w:r>
          </w:p>
          <w:p w14:paraId="59618988" w14:textId="77777777" w:rsidR="00302BDD" w:rsidRDefault="00302BDD" w:rsidP="009C6DD7">
            <w:pPr>
              <w:ind w:left="18"/>
              <w:rPr>
                <w:rFonts w:ascii="Times New Roman" w:eastAsia="Times New Roman" w:hAnsi="Times New Roman" w:cs="Times New Roman"/>
                <w:color w:val="000000"/>
                <w:sz w:val="25"/>
                <w:szCs w:val="25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5"/>
                <w:szCs w:val="25"/>
              </w:rPr>
              <w:t xml:space="preserve">Radial Diagrams like Mind </w:t>
            </w:r>
            <w:proofErr w:type="spellStart"/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sz w:val="25"/>
                <w:szCs w:val="25"/>
              </w:rPr>
              <w:t>Maps,Flow</w:t>
            </w:r>
            <w:proofErr w:type="spellEnd"/>
            <w:proofErr w:type="gramEnd"/>
            <w:r>
              <w:rPr>
                <w:rFonts w:ascii="Times New Roman" w:eastAsia="Times New Roman" w:hAnsi="Times New Roman" w:cs="Times New Roman"/>
                <w:color w:val="000000"/>
                <w:sz w:val="25"/>
                <w:szCs w:val="25"/>
              </w:rPr>
              <w:t xml:space="preserve"> 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5"/>
                <w:szCs w:val="25"/>
              </w:rPr>
              <w:t>Charts,Tree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5"/>
                <w:szCs w:val="25"/>
              </w:rPr>
              <w:t xml:space="preserve"> Diagrams, Cyclic Diagrams, Linear Diagrams like Timelines, Pyramids, Venn  Diagrams, Point-form Summaries, One-sentence Summaries of Central Idea</w:t>
            </w:r>
          </w:p>
        </w:tc>
        <w:tc>
          <w:tcPr>
            <w:tcW w:w="1275" w:type="dxa"/>
            <w:gridSpan w:val="2"/>
          </w:tcPr>
          <w:p w14:paraId="0DE6038C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/4/23</w:t>
            </w:r>
          </w:p>
        </w:tc>
        <w:tc>
          <w:tcPr>
            <w:tcW w:w="1134" w:type="dxa"/>
            <w:gridSpan w:val="2"/>
          </w:tcPr>
          <w:p w14:paraId="4C22BCDE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/4/23</w:t>
            </w:r>
          </w:p>
        </w:tc>
        <w:tc>
          <w:tcPr>
            <w:tcW w:w="993" w:type="dxa"/>
            <w:gridSpan w:val="2"/>
          </w:tcPr>
          <w:p w14:paraId="6BB47487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2</w:t>
            </w:r>
          </w:p>
        </w:tc>
        <w:tc>
          <w:tcPr>
            <w:tcW w:w="1279" w:type="dxa"/>
            <w:gridSpan w:val="2"/>
          </w:tcPr>
          <w:p w14:paraId="04E73DC2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PT</w:t>
            </w:r>
          </w:p>
        </w:tc>
        <w:tc>
          <w:tcPr>
            <w:tcW w:w="1279" w:type="dxa"/>
            <w:gridSpan w:val="2"/>
          </w:tcPr>
          <w:p w14:paraId="3638DF5E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</w:p>
        </w:tc>
      </w:tr>
      <w:tr w:rsidR="00302BDD" w14:paraId="1B46D400" w14:textId="77777777" w:rsidTr="009C6DD7">
        <w:tc>
          <w:tcPr>
            <w:tcW w:w="710" w:type="dxa"/>
          </w:tcPr>
          <w:p w14:paraId="63C84531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</w:t>
            </w:r>
          </w:p>
        </w:tc>
        <w:tc>
          <w:tcPr>
            <w:tcW w:w="3546" w:type="dxa"/>
            <w:gridSpan w:val="2"/>
          </w:tcPr>
          <w:p w14:paraId="15135C31" w14:textId="77777777" w:rsidR="00302BDD" w:rsidRDefault="00302BDD" w:rsidP="009C6DD7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odule-II (Verbal Aptitude for Employment)-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Vocabulary Building</w:t>
            </w:r>
          </w:p>
          <w:p w14:paraId="22C49327" w14:textId="77777777" w:rsidR="00302BDD" w:rsidRDefault="00302BDD" w:rsidP="009C6DD7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Root </w:t>
            </w:r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ords  (</w:t>
            </w:r>
            <w:proofErr w:type="gram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tymology)</w:t>
            </w:r>
          </w:p>
          <w:p w14:paraId="6A4E005A" w14:textId="77777777" w:rsidR="00302BDD" w:rsidRDefault="00302BDD" w:rsidP="009C6DD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aning of Words in  </w:t>
            </w:r>
          </w:p>
          <w:p w14:paraId="4D707DF2" w14:textId="77777777" w:rsidR="00302BDD" w:rsidRDefault="00302BDD" w:rsidP="009C6DD7">
            <w:pPr>
              <w:ind w:right="19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ntext</w:t>
            </w:r>
          </w:p>
          <w:p w14:paraId="6F9C936A" w14:textId="77777777" w:rsidR="00302BDD" w:rsidRDefault="00302BDD" w:rsidP="009C6DD7">
            <w:pPr>
              <w:ind w:right="19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nonyms &amp; Antonyms</w:t>
            </w:r>
          </w:p>
          <w:p w14:paraId="64D035ED" w14:textId="77777777" w:rsidR="00302BDD" w:rsidRDefault="00302BDD" w:rsidP="009C6DD7">
            <w:pPr>
              <w:ind w:right="19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Collocations  </w:t>
            </w:r>
          </w:p>
          <w:p w14:paraId="22B1BF02" w14:textId="77777777" w:rsidR="00302BDD" w:rsidRDefault="00302BDD" w:rsidP="009C6DD7">
            <w:pPr>
              <w:ind w:right="193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ord Form Charts</w:t>
            </w:r>
          </w:p>
          <w:p w14:paraId="17F97783" w14:textId="77777777" w:rsidR="00302BDD" w:rsidRDefault="00302BDD" w:rsidP="009C6DD7">
            <w:pPr>
              <w:ind w:right="193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Prefixes &amp;  </w:t>
            </w:r>
          </w:p>
          <w:p w14:paraId="586A9084" w14:textId="77777777" w:rsidR="00302BDD" w:rsidRDefault="00302BDD" w:rsidP="009C6DD7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uffixes</w:t>
            </w:r>
          </w:p>
          <w:p w14:paraId="0B36ED13" w14:textId="77777777" w:rsidR="00302BDD" w:rsidRDefault="00302BDD" w:rsidP="009C6DD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andard Abbreviations</w:t>
            </w:r>
          </w:p>
        </w:tc>
        <w:tc>
          <w:tcPr>
            <w:tcW w:w="1275" w:type="dxa"/>
            <w:gridSpan w:val="2"/>
          </w:tcPr>
          <w:p w14:paraId="5531B291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10/4/23</w:t>
            </w:r>
          </w:p>
        </w:tc>
        <w:tc>
          <w:tcPr>
            <w:tcW w:w="1134" w:type="dxa"/>
            <w:gridSpan w:val="2"/>
          </w:tcPr>
          <w:p w14:paraId="6E9C3525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/4/23</w:t>
            </w:r>
          </w:p>
          <w:p w14:paraId="79AFCFCA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</w:p>
        </w:tc>
        <w:tc>
          <w:tcPr>
            <w:tcW w:w="993" w:type="dxa"/>
            <w:gridSpan w:val="2"/>
          </w:tcPr>
          <w:p w14:paraId="68C36241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2</w:t>
            </w:r>
          </w:p>
        </w:tc>
        <w:tc>
          <w:tcPr>
            <w:tcW w:w="1279" w:type="dxa"/>
            <w:gridSpan w:val="2"/>
          </w:tcPr>
          <w:p w14:paraId="2A9D4AC8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oard and PPT</w:t>
            </w:r>
          </w:p>
        </w:tc>
        <w:tc>
          <w:tcPr>
            <w:tcW w:w="1279" w:type="dxa"/>
            <w:gridSpan w:val="2"/>
          </w:tcPr>
          <w:p w14:paraId="6F4A9519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</w:p>
        </w:tc>
      </w:tr>
      <w:tr w:rsidR="00302BDD" w14:paraId="061E20E2" w14:textId="77777777" w:rsidTr="009C6DD7">
        <w:tc>
          <w:tcPr>
            <w:tcW w:w="710" w:type="dxa"/>
          </w:tcPr>
          <w:p w14:paraId="073FB77B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</w:t>
            </w:r>
          </w:p>
        </w:tc>
        <w:tc>
          <w:tcPr>
            <w:tcW w:w="3546" w:type="dxa"/>
            <w:gridSpan w:val="2"/>
          </w:tcPr>
          <w:p w14:paraId="326E94FE" w14:textId="77777777" w:rsidR="00302BDD" w:rsidRDefault="00302BDD" w:rsidP="009C6DD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rammar </w:t>
            </w:r>
          </w:p>
          <w:p w14:paraId="5756ADA9" w14:textId="77777777" w:rsidR="00302BDD" w:rsidRDefault="00302BDD" w:rsidP="009C6DD7">
            <w:pPr>
              <w:ind w:right="468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dentifying Common Errors</w:t>
            </w:r>
          </w:p>
          <w:p w14:paraId="335120FC" w14:textId="77777777" w:rsidR="00302BDD" w:rsidRDefault="00302BDD" w:rsidP="009C6DD7">
            <w:pPr>
              <w:ind w:right="468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ubject-</w:t>
            </w:r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erb  Agreement</w:t>
            </w:r>
            <w:proofErr w:type="gramEnd"/>
          </w:p>
          <w:p w14:paraId="4A6B2F4D" w14:textId="77777777" w:rsidR="00302BDD" w:rsidRDefault="00302BDD" w:rsidP="009C6DD7">
            <w:pPr>
              <w:ind w:right="468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isplaced  </w:t>
            </w:r>
          </w:p>
          <w:p w14:paraId="0D0268F4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odifiers</w:t>
            </w:r>
          </w:p>
          <w:p w14:paraId="30811329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rticles</w:t>
            </w:r>
          </w:p>
          <w:p w14:paraId="62C8E069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positions</w:t>
            </w:r>
          </w:p>
          <w:p w14:paraId="4F561826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autologies</w:t>
            </w:r>
          </w:p>
          <w:p w14:paraId="34E95B3F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leonasms (Redundancies)</w:t>
            </w:r>
          </w:p>
          <w:p w14:paraId="775E59DF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dioms</w:t>
            </w:r>
          </w:p>
          <w:p w14:paraId="79AAC5FB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Cliches </w:t>
            </w:r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&amp;  Information</w:t>
            </w:r>
            <w:proofErr w:type="gram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of Competitive exams</w:t>
            </w:r>
          </w:p>
        </w:tc>
        <w:tc>
          <w:tcPr>
            <w:tcW w:w="1275" w:type="dxa"/>
            <w:gridSpan w:val="2"/>
          </w:tcPr>
          <w:p w14:paraId="277A25B2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2/4/23</w:t>
            </w:r>
          </w:p>
        </w:tc>
        <w:tc>
          <w:tcPr>
            <w:tcW w:w="1134" w:type="dxa"/>
            <w:gridSpan w:val="2"/>
          </w:tcPr>
          <w:p w14:paraId="1404ECB7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2/4/23</w:t>
            </w:r>
          </w:p>
        </w:tc>
        <w:tc>
          <w:tcPr>
            <w:tcW w:w="993" w:type="dxa"/>
            <w:gridSpan w:val="2"/>
          </w:tcPr>
          <w:p w14:paraId="1BF9F429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2</w:t>
            </w:r>
          </w:p>
        </w:tc>
        <w:tc>
          <w:tcPr>
            <w:tcW w:w="1279" w:type="dxa"/>
            <w:gridSpan w:val="2"/>
          </w:tcPr>
          <w:p w14:paraId="5F188DE7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oard and PPT</w:t>
            </w:r>
          </w:p>
        </w:tc>
        <w:tc>
          <w:tcPr>
            <w:tcW w:w="1279" w:type="dxa"/>
            <w:gridSpan w:val="2"/>
          </w:tcPr>
          <w:p w14:paraId="4C08BBEC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</w:p>
        </w:tc>
      </w:tr>
      <w:tr w:rsidR="00302BDD" w14:paraId="69949DE2" w14:textId="77777777" w:rsidTr="009C6DD7">
        <w:tc>
          <w:tcPr>
            <w:tcW w:w="710" w:type="dxa"/>
          </w:tcPr>
          <w:p w14:paraId="4CE030E7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</w:t>
            </w:r>
          </w:p>
        </w:tc>
        <w:tc>
          <w:tcPr>
            <w:tcW w:w="3546" w:type="dxa"/>
            <w:gridSpan w:val="2"/>
          </w:tcPr>
          <w:p w14:paraId="4FC0ED9A" w14:textId="77777777" w:rsidR="00302BDD" w:rsidRDefault="00302BDD" w:rsidP="009C6DD7">
            <w:pPr>
              <w:ind w:left="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odule-I (Fundamentals of Communication)-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Introduction to Theory </w:t>
            </w:r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f</w:t>
            </w:r>
            <w:proofErr w:type="gram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Communication</w:t>
            </w:r>
          </w:p>
          <w:p w14:paraId="37680510" w14:textId="77777777" w:rsidR="00302BDD" w:rsidRDefault="00302BDD" w:rsidP="009C6DD7">
            <w:pPr>
              <w:ind w:left="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finition</w:t>
            </w:r>
          </w:p>
          <w:p w14:paraId="2C9701AB" w14:textId="77777777" w:rsidR="00302BDD" w:rsidRDefault="00302BDD" w:rsidP="009C6DD7">
            <w:pPr>
              <w:ind w:left="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bjectives</w:t>
            </w:r>
          </w:p>
          <w:p w14:paraId="3827C235" w14:textId="77777777" w:rsidR="00302BDD" w:rsidRDefault="00302BDD" w:rsidP="009C6DD7">
            <w:pPr>
              <w:ind w:left="14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ostulates/Hallmarks</w:t>
            </w:r>
          </w:p>
          <w:p w14:paraId="685230DC" w14:textId="77777777" w:rsidR="00302BDD" w:rsidRDefault="00302BDD" w:rsidP="009C6DD7">
            <w:pPr>
              <w:ind w:left="14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he Process of Communication </w:t>
            </w:r>
          </w:p>
        </w:tc>
        <w:tc>
          <w:tcPr>
            <w:tcW w:w="1275" w:type="dxa"/>
            <w:gridSpan w:val="2"/>
          </w:tcPr>
          <w:p w14:paraId="34295E4F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4/4/23</w:t>
            </w:r>
          </w:p>
        </w:tc>
        <w:tc>
          <w:tcPr>
            <w:tcW w:w="1134" w:type="dxa"/>
            <w:gridSpan w:val="2"/>
          </w:tcPr>
          <w:p w14:paraId="3213D63D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4/4/23</w:t>
            </w:r>
          </w:p>
        </w:tc>
        <w:tc>
          <w:tcPr>
            <w:tcW w:w="993" w:type="dxa"/>
            <w:gridSpan w:val="2"/>
          </w:tcPr>
          <w:p w14:paraId="3E0EBE53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1</w:t>
            </w:r>
          </w:p>
        </w:tc>
        <w:tc>
          <w:tcPr>
            <w:tcW w:w="1279" w:type="dxa"/>
            <w:gridSpan w:val="2"/>
          </w:tcPr>
          <w:p w14:paraId="56A839A9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oard and PPT</w:t>
            </w:r>
          </w:p>
        </w:tc>
        <w:tc>
          <w:tcPr>
            <w:tcW w:w="1279" w:type="dxa"/>
            <w:gridSpan w:val="2"/>
          </w:tcPr>
          <w:p w14:paraId="0EB8FB7D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</w:p>
        </w:tc>
      </w:tr>
      <w:tr w:rsidR="00302BDD" w14:paraId="1AA49830" w14:textId="77777777" w:rsidTr="009C6DD7">
        <w:tc>
          <w:tcPr>
            <w:tcW w:w="710" w:type="dxa"/>
          </w:tcPr>
          <w:p w14:paraId="0579DF24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</w:t>
            </w:r>
          </w:p>
        </w:tc>
        <w:tc>
          <w:tcPr>
            <w:tcW w:w="3546" w:type="dxa"/>
            <w:gridSpan w:val="2"/>
          </w:tcPr>
          <w:p w14:paraId="2F721B1B" w14:textId="77777777" w:rsidR="00302BDD" w:rsidRDefault="00302BDD" w:rsidP="009C6DD7">
            <w:pPr>
              <w:ind w:left="19" w:right="351" w:firstLine="1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Organizational </w:t>
            </w:r>
            <w:proofErr w:type="spellStart"/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mmunication,Formal</w:t>
            </w:r>
            <w:proofErr w:type="spellEnd"/>
            <w:proofErr w:type="gram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 (Upward, Downward and Horizontal)○Informal  (Grapevine)</w:t>
            </w:r>
          </w:p>
        </w:tc>
        <w:tc>
          <w:tcPr>
            <w:tcW w:w="1275" w:type="dxa"/>
            <w:gridSpan w:val="2"/>
          </w:tcPr>
          <w:p w14:paraId="4786A909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6/4/23</w:t>
            </w:r>
          </w:p>
        </w:tc>
        <w:tc>
          <w:tcPr>
            <w:tcW w:w="1134" w:type="dxa"/>
            <w:gridSpan w:val="2"/>
          </w:tcPr>
          <w:p w14:paraId="140F8A06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6/4/23</w:t>
            </w:r>
          </w:p>
        </w:tc>
        <w:tc>
          <w:tcPr>
            <w:tcW w:w="993" w:type="dxa"/>
            <w:gridSpan w:val="2"/>
          </w:tcPr>
          <w:p w14:paraId="332ED428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1</w:t>
            </w:r>
          </w:p>
        </w:tc>
        <w:tc>
          <w:tcPr>
            <w:tcW w:w="1279" w:type="dxa"/>
            <w:gridSpan w:val="2"/>
          </w:tcPr>
          <w:p w14:paraId="268DE36A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oard and PPT</w:t>
            </w:r>
          </w:p>
        </w:tc>
        <w:tc>
          <w:tcPr>
            <w:tcW w:w="1279" w:type="dxa"/>
            <w:gridSpan w:val="2"/>
          </w:tcPr>
          <w:p w14:paraId="2C5A2E07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</w:p>
        </w:tc>
      </w:tr>
      <w:tr w:rsidR="00302BDD" w14:paraId="5F8CFCD6" w14:textId="77777777" w:rsidTr="009C6DD7">
        <w:tc>
          <w:tcPr>
            <w:tcW w:w="710" w:type="dxa"/>
          </w:tcPr>
          <w:p w14:paraId="376F3484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2</w:t>
            </w:r>
          </w:p>
        </w:tc>
        <w:tc>
          <w:tcPr>
            <w:tcW w:w="3546" w:type="dxa"/>
            <w:gridSpan w:val="2"/>
          </w:tcPr>
          <w:p w14:paraId="403E85F1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Methods of Communication Verbal (Written </w:t>
            </w:r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&amp;  Spoken</w:t>
            </w:r>
            <w:proofErr w:type="gram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)</w:t>
            </w:r>
          </w:p>
          <w:p w14:paraId="39A54E29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n-verbal</w:t>
            </w:r>
          </w:p>
          <w:p w14:paraId="15B44C0B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 xml:space="preserve">Non-verbal cues </w:t>
            </w:r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erceived  through</w:t>
            </w:r>
            <w:proofErr w:type="gram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the five senses: (Visual, Auditory, Tactile,  Olfactory and Gustatory cues)○Non-verbal cues  transmitted through the use of: (The Body, Voice,  Space, Time and Silence)</w:t>
            </w:r>
          </w:p>
        </w:tc>
        <w:tc>
          <w:tcPr>
            <w:tcW w:w="1275" w:type="dxa"/>
            <w:gridSpan w:val="2"/>
          </w:tcPr>
          <w:p w14:paraId="40D610F9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3/5/23</w:t>
            </w:r>
          </w:p>
        </w:tc>
        <w:tc>
          <w:tcPr>
            <w:tcW w:w="1134" w:type="dxa"/>
            <w:gridSpan w:val="2"/>
          </w:tcPr>
          <w:p w14:paraId="6F55E52A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/5/23</w:t>
            </w:r>
          </w:p>
        </w:tc>
        <w:tc>
          <w:tcPr>
            <w:tcW w:w="993" w:type="dxa"/>
            <w:gridSpan w:val="2"/>
          </w:tcPr>
          <w:p w14:paraId="4D456BC0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1</w:t>
            </w:r>
          </w:p>
        </w:tc>
        <w:tc>
          <w:tcPr>
            <w:tcW w:w="1279" w:type="dxa"/>
            <w:gridSpan w:val="2"/>
          </w:tcPr>
          <w:p w14:paraId="7B438960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oard, PPT, and activity</w:t>
            </w:r>
          </w:p>
        </w:tc>
        <w:tc>
          <w:tcPr>
            <w:tcW w:w="1279" w:type="dxa"/>
            <w:gridSpan w:val="2"/>
          </w:tcPr>
          <w:p w14:paraId="68FA25E7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</w:p>
        </w:tc>
      </w:tr>
      <w:tr w:rsidR="00302BDD" w14:paraId="7FACDECE" w14:textId="77777777" w:rsidTr="009C6DD7">
        <w:tc>
          <w:tcPr>
            <w:tcW w:w="710" w:type="dxa"/>
          </w:tcPr>
          <w:p w14:paraId="3ECC897D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3</w:t>
            </w:r>
          </w:p>
        </w:tc>
        <w:tc>
          <w:tcPr>
            <w:tcW w:w="3546" w:type="dxa"/>
            <w:gridSpan w:val="2"/>
          </w:tcPr>
          <w:p w14:paraId="47C361E4" w14:textId="77777777" w:rsidR="00302BDD" w:rsidRDefault="00302BDD" w:rsidP="009C6DD7">
            <w:pPr>
              <w:ind w:left="14" w:right="176" w:hanging="125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Barriers to Communication</w:t>
            </w:r>
          </w:p>
          <w:p w14:paraId="2D8F4DBB" w14:textId="77777777" w:rsidR="00302BDD" w:rsidRDefault="00302BDD" w:rsidP="009C6DD7">
            <w:pPr>
              <w:ind w:left="14" w:right="176" w:hanging="125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Mechanical/External</w:t>
            </w:r>
          </w:p>
          <w:p w14:paraId="6DA5D9F8" w14:textId="77777777" w:rsidR="00302BDD" w:rsidRDefault="00302BDD" w:rsidP="009C6DD7">
            <w:pPr>
              <w:ind w:left="14" w:right="176" w:hanging="125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Physical/Internal</w:t>
            </w:r>
          </w:p>
          <w:p w14:paraId="0EA7F389" w14:textId="77777777" w:rsidR="00302BDD" w:rsidRDefault="00302BDD" w:rsidP="009C6DD7">
            <w:pPr>
              <w:ind w:left="14" w:right="176" w:hanging="125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Semantic &amp; Linguistic</w:t>
            </w:r>
          </w:p>
          <w:p w14:paraId="5C368CBC" w14:textId="77777777" w:rsidR="00302BDD" w:rsidRDefault="00302BDD" w:rsidP="009C6DD7">
            <w:pPr>
              <w:ind w:left="14" w:right="176" w:hanging="125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Psychological</w:t>
            </w:r>
          </w:p>
          <w:p w14:paraId="33C1EA74" w14:textId="77777777" w:rsidR="00302BDD" w:rsidRDefault="00302BDD" w:rsidP="009C6DD7">
            <w:pPr>
              <w:ind w:left="14" w:right="176" w:hanging="125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Socio-Cultural</w:t>
            </w:r>
          </w:p>
        </w:tc>
        <w:tc>
          <w:tcPr>
            <w:tcW w:w="1275" w:type="dxa"/>
            <w:gridSpan w:val="2"/>
          </w:tcPr>
          <w:p w14:paraId="314C3C08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/5/23</w:t>
            </w:r>
          </w:p>
        </w:tc>
        <w:tc>
          <w:tcPr>
            <w:tcW w:w="1134" w:type="dxa"/>
            <w:gridSpan w:val="2"/>
          </w:tcPr>
          <w:p w14:paraId="54A7DB38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/5/23</w:t>
            </w:r>
          </w:p>
        </w:tc>
        <w:tc>
          <w:tcPr>
            <w:tcW w:w="993" w:type="dxa"/>
            <w:gridSpan w:val="2"/>
          </w:tcPr>
          <w:p w14:paraId="4691C4CA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1</w:t>
            </w:r>
          </w:p>
        </w:tc>
        <w:tc>
          <w:tcPr>
            <w:tcW w:w="1279" w:type="dxa"/>
            <w:gridSpan w:val="2"/>
          </w:tcPr>
          <w:p w14:paraId="6137643B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PT</w:t>
            </w:r>
          </w:p>
        </w:tc>
        <w:tc>
          <w:tcPr>
            <w:tcW w:w="1279" w:type="dxa"/>
            <w:gridSpan w:val="2"/>
          </w:tcPr>
          <w:p w14:paraId="250D0606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</w:p>
        </w:tc>
      </w:tr>
      <w:tr w:rsidR="00302BDD" w14:paraId="7A699357" w14:textId="77777777" w:rsidTr="009C6DD7">
        <w:tc>
          <w:tcPr>
            <w:tcW w:w="710" w:type="dxa"/>
          </w:tcPr>
          <w:p w14:paraId="25EC81BE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4</w:t>
            </w:r>
          </w:p>
        </w:tc>
        <w:tc>
          <w:tcPr>
            <w:tcW w:w="3546" w:type="dxa"/>
            <w:gridSpan w:val="2"/>
          </w:tcPr>
          <w:p w14:paraId="7D3A2811" w14:textId="77777777" w:rsidR="00302BDD" w:rsidRDefault="00302BDD" w:rsidP="009C6DD7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odule-II (Business Correspondence)-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Seven Cs of </w:t>
            </w:r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usiness  Correspondence</w:t>
            </w:r>
            <w:proofErr w:type="gramEnd"/>
          </w:p>
          <w:p w14:paraId="3B201068" w14:textId="77777777" w:rsidR="00302BDD" w:rsidRDefault="00302BDD" w:rsidP="009C6DD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mpleteness,Conciseness</w:t>
            </w:r>
            <w:proofErr w:type="gram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,Consideration,Concreteness,Clarity,Courtesy,Correctness Parts of a Formal Letter and Formats</w:t>
            </w:r>
          </w:p>
        </w:tc>
        <w:tc>
          <w:tcPr>
            <w:tcW w:w="1275" w:type="dxa"/>
            <w:gridSpan w:val="2"/>
          </w:tcPr>
          <w:p w14:paraId="582245EA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5/5/23</w:t>
            </w:r>
          </w:p>
        </w:tc>
        <w:tc>
          <w:tcPr>
            <w:tcW w:w="1134" w:type="dxa"/>
            <w:gridSpan w:val="2"/>
          </w:tcPr>
          <w:p w14:paraId="35E0FD92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5/5/23</w:t>
            </w:r>
          </w:p>
        </w:tc>
        <w:tc>
          <w:tcPr>
            <w:tcW w:w="993" w:type="dxa"/>
            <w:gridSpan w:val="2"/>
          </w:tcPr>
          <w:p w14:paraId="136CA288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3</w:t>
            </w:r>
          </w:p>
        </w:tc>
        <w:tc>
          <w:tcPr>
            <w:tcW w:w="1279" w:type="dxa"/>
            <w:gridSpan w:val="2"/>
          </w:tcPr>
          <w:p w14:paraId="49A402BD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oard and PPT</w:t>
            </w:r>
          </w:p>
        </w:tc>
        <w:tc>
          <w:tcPr>
            <w:tcW w:w="1279" w:type="dxa"/>
            <w:gridSpan w:val="2"/>
          </w:tcPr>
          <w:p w14:paraId="3409E381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</w:p>
        </w:tc>
      </w:tr>
      <w:tr w:rsidR="00302BDD" w14:paraId="7D5AD4F4" w14:textId="77777777" w:rsidTr="009C6DD7">
        <w:tc>
          <w:tcPr>
            <w:tcW w:w="710" w:type="dxa"/>
          </w:tcPr>
          <w:p w14:paraId="3F467BBF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5</w:t>
            </w:r>
          </w:p>
        </w:tc>
        <w:tc>
          <w:tcPr>
            <w:tcW w:w="3546" w:type="dxa"/>
            <w:gridSpan w:val="2"/>
          </w:tcPr>
          <w:p w14:paraId="0E063411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mails Format of Emails</w:t>
            </w:r>
          </w:p>
          <w:p w14:paraId="1F083650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Features of </w:t>
            </w:r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ffective  Emails</w:t>
            </w:r>
            <w:proofErr w:type="gramEnd"/>
          </w:p>
          <w:p w14:paraId="19184F24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Language and style of </w:t>
            </w:r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mails</w:t>
            </w:r>
            <w:proofErr w:type="gramEnd"/>
          </w:p>
        </w:tc>
        <w:tc>
          <w:tcPr>
            <w:tcW w:w="1275" w:type="dxa"/>
            <w:gridSpan w:val="2"/>
          </w:tcPr>
          <w:p w14:paraId="54A0D4C5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7/5/23</w:t>
            </w:r>
          </w:p>
        </w:tc>
        <w:tc>
          <w:tcPr>
            <w:tcW w:w="1134" w:type="dxa"/>
            <w:gridSpan w:val="2"/>
          </w:tcPr>
          <w:p w14:paraId="390F685A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7/5/23</w:t>
            </w:r>
          </w:p>
        </w:tc>
        <w:tc>
          <w:tcPr>
            <w:tcW w:w="993" w:type="dxa"/>
            <w:gridSpan w:val="2"/>
          </w:tcPr>
          <w:p w14:paraId="1F2315EB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3</w:t>
            </w:r>
          </w:p>
        </w:tc>
        <w:tc>
          <w:tcPr>
            <w:tcW w:w="1279" w:type="dxa"/>
            <w:gridSpan w:val="2"/>
          </w:tcPr>
          <w:p w14:paraId="200CAE51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proofErr w:type="spellStart"/>
            <w:proofErr w:type="gramStart"/>
            <w:r>
              <w:rPr>
                <w:sz w:val="24"/>
                <w:szCs w:val="24"/>
              </w:rPr>
              <w:t>PPT,smart</w:t>
            </w:r>
            <w:proofErr w:type="spellEnd"/>
            <w:proofErr w:type="gramEnd"/>
            <w:r>
              <w:rPr>
                <w:sz w:val="24"/>
                <w:szCs w:val="24"/>
              </w:rPr>
              <w:t xml:space="preserve"> board</w:t>
            </w:r>
          </w:p>
        </w:tc>
        <w:tc>
          <w:tcPr>
            <w:tcW w:w="1279" w:type="dxa"/>
            <w:gridSpan w:val="2"/>
          </w:tcPr>
          <w:p w14:paraId="21881A04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</w:p>
        </w:tc>
      </w:tr>
      <w:tr w:rsidR="00302BDD" w14:paraId="6B8A269A" w14:textId="77777777" w:rsidTr="009C6DD7">
        <w:tc>
          <w:tcPr>
            <w:tcW w:w="710" w:type="dxa"/>
          </w:tcPr>
          <w:p w14:paraId="20A89C1D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6</w:t>
            </w:r>
          </w:p>
        </w:tc>
        <w:tc>
          <w:tcPr>
            <w:tcW w:w="3546" w:type="dxa"/>
            <w:gridSpan w:val="2"/>
          </w:tcPr>
          <w:p w14:paraId="7F79C798" w14:textId="77777777" w:rsidR="00302BDD" w:rsidRDefault="00302BDD" w:rsidP="009C6DD7">
            <w:pPr>
              <w:ind w:right="29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Types of Letters in Both Formal Letter </w:t>
            </w:r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ormat  and</w:t>
            </w:r>
            <w:proofErr w:type="gram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Emails</w:t>
            </w:r>
          </w:p>
          <w:p w14:paraId="7DEB01DC" w14:textId="77777777" w:rsidR="00302BDD" w:rsidRDefault="00302BDD" w:rsidP="009C6DD7">
            <w:pPr>
              <w:ind w:right="29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Claim &amp; </w:t>
            </w:r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justment  Letters</w:t>
            </w:r>
            <w:proofErr w:type="gramEnd"/>
          </w:p>
          <w:p w14:paraId="3BB347A3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quest/Permission Letters</w:t>
            </w:r>
          </w:p>
          <w:p w14:paraId="67D015A6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ales Letters</w:t>
            </w:r>
          </w:p>
        </w:tc>
        <w:tc>
          <w:tcPr>
            <w:tcW w:w="1275" w:type="dxa"/>
            <w:gridSpan w:val="2"/>
          </w:tcPr>
          <w:p w14:paraId="34DB6E8D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2/5/23</w:t>
            </w:r>
          </w:p>
        </w:tc>
        <w:tc>
          <w:tcPr>
            <w:tcW w:w="1134" w:type="dxa"/>
            <w:gridSpan w:val="2"/>
          </w:tcPr>
          <w:p w14:paraId="612CEA9E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1/5/23</w:t>
            </w:r>
          </w:p>
          <w:p w14:paraId="13318F9C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*</w:t>
            </w:r>
            <w:proofErr w:type="gramStart"/>
            <w:r>
              <w:rPr>
                <w:sz w:val="24"/>
                <w:szCs w:val="24"/>
              </w:rPr>
              <w:t>online</w:t>
            </w:r>
            <w:proofErr w:type="gramEnd"/>
          </w:p>
        </w:tc>
        <w:tc>
          <w:tcPr>
            <w:tcW w:w="993" w:type="dxa"/>
            <w:gridSpan w:val="2"/>
          </w:tcPr>
          <w:p w14:paraId="6F5F0FD6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3</w:t>
            </w:r>
          </w:p>
        </w:tc>
        <w:tc>
          <w:tcPr>
            <w:tcW w:w="1279" w:type="dxa"/>
            <w:gridSpan w:val="2"/>
          </w:tcPr>
          <w:p w14:paraId="2CEF7F7A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PT</w:t>
            </w:r>
          </w:p>
        </w:tc>
        <w:tc>
          <w:tcPr>
            <w:tcW w:w="1279" w:type="dxa"/>
            <w:gridSpan w:val="2"/>
          </w:tcPr>
          <w:p w14:paraId="7AFA332C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</w:p>
        </w:tc>
      </w:tr>
      <w:tr w:rsidR="00302BDD" w14:paraId="3CFF6E80" w14:textId="77777777" w:rsidTr="009C6DD7">
        <w:tc>
          <w:tcPr>
            <w:tcW w:w="710" w:type="dxa"/>
          </w:tcPr>
          <w:p w14:paraId="2DF7D975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7</w:t>
            </w:r>
          </w:p>
        </w:tc>
        <w:tc>
          <w:tcPr>
            <w:tcW w:w="3546" w:type="dxa"/>
            <w:gridSpan w:val="2"/>
          </w:tcPr>
          <w:p w14:paraId="185E2C8E" w14:textId="77777777" w:rsidR="00302BDD" w:rsidRDefault="00302BDD" w:rsidP="009C6DD7">
            <w:pPr>
              <w:ind w:right="29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olving the Previous year’s paper</w:t>
            </w:r>
          </w:p>
        </w:tc>
        <w:tc>
          <w:tcPr>
            <w:tcW w:w="1275" w:type="dxa"/>
            <w:gridSpan w:val="2"/>
          </w:tcPr>
          <w:p w14:paraId="6FE00F43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1/5/23</w:t>
            </w:r>
          </w:p>
        </w:tc>
        <w:tc>
          <w:tcPr>
            <w:tcW w:w="1134" w:type="dxa"/>
            <w:gridSpan w:val="2"/>
          </w:tcPr>
          <w:p w14:paraId="01B668B7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1/5/23</w:t>
            </w:r>
          </w:p>
          <w:p w14:paraId="4DDBF332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*</w:t>
            </w:r>
            <w:proofErr w:type="gramStart"/>
            <w:r>
              <w:rPr>
                <w:sz w:val="24"/>
                <w:szCs w:val="24"/>
              </w:rPr>
              <w:t>online</w:t>
            </w:r>
            <w:proofErr w:type="gramEnd"/>
          </w:p>
        </w:tc>
        <w:tc>
          <w:tcPr>
            <w:tcW w:w="993" w:type="dxa"/>
            <w:gridSpan w:val="2"/>
          </w:tcPr>
          <w:p w14:paraId="0A0DA048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</w:p>
        </w:tc>
        <w:tc>
          <w:tcPr>
            <w:tcW w:w="1279" w:type="dxa"/>
            <w:gridSpan w:val="2"/>
          </w:tcPr>
          <w:p w14:paraId="47CAAFD7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PT</w:t>
            </w:r>
          </w:p>
        </w:tc>
        <w:tc>
          <w:tcPr>
            <w:tcW w:w="1279" w:type="dxa"/>
            <w:gridSpan w:val="2"/>
          </w:tcPr>
          <w:p w14:paraId="45C8A219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</w:p>
        </w:tc>
      </w:tr>
      <w:tr w:rsidR="00302BDD" w14:paraId="42C9EE45" w14:textId="77777777" w:rsidTr="009C6DD7">
        <w:tc>
          <w:tcPr>
            <w:tcW w:w="710" w:type="dxa"/>
          </w:tcPr>
          <w:p w14:paraId="2E3F010A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18</w:t>
            </w:r>
          </w:p>
        </w:tc>
        <w:tc>
          <w:tcPr>
            <w:tcW w:w="3546" w:type="dxa"/>
            <w:gridSpan w:val="2"/>
          </w:tcPr>
          <w:p w14:paraId="42179C9F" w14:textId="77777777" w:rsidR="00302BDD" w:rsidRDefault="00302BDD" w:rsidP="009C6DD7">
            <w:pPr>
              <w:ind w:right="29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vision (Business Correspondence)</w:t>
            </w:r>
          </w:p>
        </w:tc>
        <w:tc>
          <w:tcPr>
            <w:tcW w:w="1275" w:type="dxa"/>
            <w:gridSpan w:val="2"/>
          </w:tcPr>
          <w:p w14:paraId="1EE05E40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9/5/23</w:t>
            </w:r>
          </w:p>
          <w:p w14:paraId="208C729A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T</w:t>
            </w:r>
          </w:p>
        </w:tc>
        <w:tc>
          <w:tcPr>
            <w:tcW w:w="1134" w:type="dxa"/>
            <w:gridSpan w:val="2"/>
          </w:tcPr>
          <w:p w14:paraId="47153E02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4/5/23</w:t>
            </w:r>
          </w:p>
          <w:p w14:paraId="14F8B82F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*</w:t>
            </w:r>
            <w:proofErr w:type="gramStart"/>
            <w:r>
              <w:rPr>
                <w:sz w:val="24"/>
                <w:szCs w:val="24"/>
              </w:rPr>
              <w:t>online</w:t>
            </w:r>
            <w:proofErr w:type="gramEnd"/>
          </w:p>
        </w:tc>
        <w:tc>
          <w:tcPr>
            <w:tcW w:w="993" w:type="dxa"/>
            <w:gridSpan w:val="2"/>
          </w:tcPr>
          <w:p w14:paraId="24BE944E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</w:p>
        </w:tc>
        <w:tc>
          <w:tcPr>
            <w:tcW w:w="1279" w:type="dxa"/>
            <w:gridSpan w:val="2"/>
          </w:tcPr>
          <w:p w14:paraId="3E4C34C6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PT</w:t>
            </w:r>
          </w:p>
        </w:tc>
        <w:tc>
          <w:tcPr>
            <w:tcW w:w="1279" w:type="dxa"/>
            <w:gridSpan w:val="2"/>
          </w:tcPr>
          <w:p w14:paraId="0C9171DD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</w:p>
        </w:tc>
      </w:tr>
      <w:tr w:rsidR="00302BDD" w14:paraId="7DB57B47" w14:textId="77777777" w:rsidTr="009C6DD7">
        <w:tc>
          <w:tcPr>
            <w:tcW w:w="710" w:type="dxa"/>
          </w:tcPr>
          <w:p w14:paraId="57C6B5BD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9</w:t>
            </w:r>
          </w:p>
        </w:tc>
        <w:tc>
          <w:tcPr>
            <w:tcW w:w="3546" w:type="dxa"/>
            <w:gridSpan w:val="2"/>
          </w:tcPr>
          <w:p w14:paraId="7D370A58" w14:textId="77777777" w:rsidR="00302BDD" w:rsidRDefault="00302BDD" w:rsidP="009C6DD7">
            <w:pPr>
              <w:ind w:right="29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vision (Fundamentals of Communication)</w:t>
            </w:r>
          </w:p>
        </w:tc>
        <w:tc>
          <w:tcPr>
            <w:tcW w:w="1275" w:type="dxa"/>
            <w:gridSpan w:val="2"/>
          </w:tcPr>
          <w:p w14:paraId="4394C762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1/5/23</w:t>
            </w:r>
          </w:p>
        </w:tc>
        <w:tc>
          <w:tcPr>
            <w:tcW w:w="1134" w:type="dxa"/>
            <w:gridSpan w:val="2"/>
          </w:tcPr>
          <w:p w14:paraId="3DB1C65B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2/5/23</w:t>
            </w:r>
          </w:p>
          <w:p w14:paraId="68135D09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*</w:t>
            </w:r>
            <w:proofErr w:type="gramStart"/>
            <w:r>
              <w:rPr>
                <w:sz w:val="24"/>
                <w:szCs w:val="24"/>
              </w:rPr>
              <w:t>offline</w:t>
            </w:r>
            <w:proofErr w:type="gramEnd"/>
          </w:p>
        </w:tc>
        <w:tc>
          <w:tcPr>
            <w:tcW w:w="993" w:type="dxa"/>
            <w:gridSpan w:val="2"/>
          </w:tcPr>
          <w:p w14:paraId="49E50327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</w:p>
        </w:tc>
        <w:tc>
          <w:tcPr>
            <w:tcW w:w="1279" w:type="dxa"/>
            <w:gridSpan w:val="2"/>
          </w:tcPr>
          <w:p w14:paraId="71B6C3AF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PT, smart board</w:t>
            </w:r>
          </w:p>
        </w:tc>
        <w:tc>
          <w:tcPr>
            <w:tcW w:w="1279" w:type="dxa"/>
            <w:gridSpan w:val="2"/>
          </w:tcPr>
          <w:p w14:paraId="0B7E0C96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</w:p>
        </w:tc>
      </w:tr>
      <w:tr w:rsidR="00302BDD" w14:paraId="21CD96CE" w14:textId="77777777" w:rsidTr="009C6DD7">
        <w:tc>
          <w:tcPr>
            <w:tcW w:w="710" w:type="dxa"/>
          </w:tcPr>
          <w:p w14:paraId="36475A1D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</w:t>
            </w:r>
          </w:p>
        </w:tc>
        <w:tc>
          <w:tcPr>
            <w:tcW w:w="3546" w:type="dxa"/>
            <w:gridSpan w:val="2"/>
          </w:tcPr>
          <w:p w14:paraId="6A58E62C" w14:textId="77777777" w:rsidR="00302BDD" w:rsidRDefault="00302BDD" w:rsidP="009C6DD7">
            <w:pPr>
              <w:ind w:right="29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vision (Basic Technical Writing)</w:t>
            </w:r>
          </w:p>
        </w:tc>
        <w:tc>
          <w:tcPr>
            <w:tcW w:w="1275" w:type="dxa"/>
            <w:gridSpan w:val="2"/>
          </w:tcPr>
          <w:p w14:paraId="6F830571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2/5/23</w:t>
            </w:r>
          </w:p>
        </w:tc>
        <w:tc>
          <w:tcPr>
            <w:tcW w:w="1134" w:type="dxa"/>
            <w:gridSpan w:val="2"/>
          </w:tcPr>
          <w:p w14:paraId="1074A9A1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2/5/23</w:t>
            </w:r>
          </w:p>
          <w:p w14:paraId="669C366A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*Online extra</w:t>
            </w:r>
          </w:p>
        </w:tc>
        <w:tc>
          <w:tcPr>
            <w:tcW w:w="993" w:type="dxa"/>
            <w:gridSpan w:val="2"/>
          </w:tcPr>
          <w:p w14:paraId="11E071CD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</w:p>
        </w:tc>
        <w:tc>
          <w:tcPr>
            <w:tcW w:w="1279" w:type="dxa"/>
            <w:gridSpan w:val="2"/>
          </w:tcPr>
          <w:p w14:paraId="6A7A9186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PT</w:t>
            </w:r>
          </w:p>
        </w:tc>
        <w:tc>
          <w:tcPr>
            <w:tcW w:w="1279" w:type="dxa"/>
            <w:gridSpan w:val="2"/>
          </w:tcPr>
          <w:p w14:paraId="7B2DA987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</w:p>
        </w:tc>
      </w:tr>
      <w:tr w:rsidR="00302BDD" w14:paraId="3B9CBFDB" w14:textId="77777777" w:rsidTr="009C6DD7">
        <w:tc>
          <w:tcPr>
            <w:tcW w:w="710" w:type="dxa"/>
          </w:tcPr>
          <w:p w14:paraId="671F32ED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1</w:t>
            </w:r>
          </w:p>
        </w:tc>
        <w:tc>
          <w:tcPr>
            <w:tcW w:w="3546" w:type="dxa"/>
            <w:gridSpan w:val="2"/>
          </w:tcPr>
          <w:p w14:paraId="32F1A2FD" w14:textId="77777777" w:rsidR="00302BDD" w:rsidRDefault="00302BDD" w:rsidP="009C6DD7">
            <w:pPr>
              <w:ind w:right="29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vision (Verbal aptitude)</w:t>
            </w:r>
          </w:p>
        </w:tc>
        <w:tc>
          <w:tcPr>
            <w:tcW w:w="1275" w:type="dxa"/>
            <w:gridSpan w:val="2"/>
          </w:tcPr>
          <w:p w14:paraId="7B06852B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2/5/23</w:t>
            </w:r>
          </w:p>
        </w:tc>
        <w:tc>
          <w:tcPr>
            <w:tcW w:w="1134" w:type="dxa"/>
            <w:gridSpan w:val="2"/>
          </w:tcPr>
          <w:p w14:paraId="442FCAD7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2/5/23</w:t>
            </w:r>
          </w:p>
          <w:p w14:paraId="78857CA2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*Online extra</w:t>
            </w:r>
          </w:p>
        </w:tc>
        <w:tc>
          <w:tcPr>
            <w:tcW w:w="993" w:type="dxa"/>
            <w:gridSpan w:val="2"/>
          </w:tcPr>
          <w:p w14:paraId="340B4D96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</w:p>
        </w:tc>
        <w:tc>
          <w:tcPr>
            <w:tcW w:w="1279" w:type="dxa"/>
            <w:gridSpan w:val="2"/>
          </w:tcPr>
          <w:p w14:paraId="30AC3B5A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PT</w:t>
            </w:r>
          </w:p>
        </w:tc>
        <w:tc>
          <w:tcPr>
            <w:tcW w:w="1279" w:type="dxa"/>
            <w:gridSpan w:val="2"/>
          </w:tcPr>
          <w:p w14:paraId="5A6DA696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</w:p>
        </w:tc>
      </w:tr>
      <w:tr w:rsidR="00302BDD" w14:paraId="0EF22D63" w14:textId="77777777" w:rsidTr="009C6DD7">
        <w:tc>
          <w:tcPr>
            <w:tcW w:w="710" w:type="dxa"/>
          </w:tcPr>
          <w:p w14:paraId="0778F59A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2</w:t>
            </w:r>
          </w:p>
        </w:tc>
        <w:tc>
          <w:tcPr>
            <w:tcW w:w="3546" w:type="dxa"/>
            <w:gridSpan w:val="2"/>
          </w:tcPr>
          <w:p w14:paraId="4672BB89" w14:textId="77777777" w:rsidR="00302BDD" w:rsidRDefault="00302BDD" w:rsidP="009C6DD7">
            <w:pPr>
              <w:ind w:right="29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Extra lecture on Business correspondence </w:t>
            </w:r>
          </w:p>
        </w:tc>
        <w:tc>
          <w:tcPr>
            <w:tcW w:w="1275" w:type="dxa"/>
            <w:gridSpan w:val="2"/>
          </w:tcPr>
          <w:p w14:paraId="3A913F27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5/5/23</w:t>
            </w:r>
          </w:p>
        </w:tc>
        <w:tc>
          <w:tcPr>
            <w:tcW w:w="1134" w:type="dxa"/>
            <w:gridSpan w:val="2"/>
          </w:tcPr>
          <w:p w14:paraId="71308079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5/5/23</w:t>
            </w:r>
          </w:p>
          <w:p w14:paraId="6CBDA2D5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*Online extra</w:t>
            </w:r>
          </w:p>
        </w:tc>
        <w:tc>
          <w:tcPr>
            <w:tcW w:w="993" w:type="dxa"/>
            <w:gridSpan w:val="2"/>
          </w:tcPr>
          <w:p w14:paraId="421CAF67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</w:p>
        </w:tc>
        <w:tc>
          <w:tcPr>
            <w:tcW w:w="1279" w:type="dxa"/>
            <w:gridSpan w:val="2"/>
          </w:tcPr>
          <w:p w14:paraId="6181DD28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PT</w:t>
            </w:r>
          </w:p>
        </w:tc>
        <w:tc>
          <w:tcPr>
            <w:tcW w:w="1279" w:type="dxa"/>
            <w:gridSpan w:val="2"/>
          </w:tcPr>
          <w:p w14:paraId="4E0E2019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</w:p>
        </w:tc>
      </w:tr>
      <w:tr w:rsidR="00302BDD" w14:paraId="677C4F21" w14:textId="77777777" w:rsidTr="009C6DD7">
        <w:tc>
          <w:tcPr>
            <w:tcW w:w="710" w:type="dxa"/>
          </w:tcPr>
          <w:p w14:paraId="7BC3DB52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3</w:t>
            </w:r>
          </w:p>
        </w:tc>
        <w:tc>
          <w:tcPr>
            <w:tcW w:w="3546" w:type="dxa"/>
            <w:gridSpan w:val="2"/>
          </w:tcPr>
          <w:p w14:paraId="23C1C703" w14:textId="77777777" w:rsidR="00302BDD" w:rsidRDefault="00302BDD" w:rsidP="009C6DD7">
            <w:pPr>
              <w:ind w:right="29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vision (all the modules at a glance)</w:t>
            </w:r>
          </w:p>
        </w:tc>
        <w:tc>
          <w:tcPr>
            <w:tcW w:w="1275" w:type="dxa"/>
            <w:gridSpan w:val="2"/>
          </w:tcPr>
          <w:p w14:paraId="5BFC790F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5/5/23</w:t>
            </w:r>
          </w:p>
        </w:tc>
        <w:tc>
          <w:tcPr>
            <w:tcW w:w="1134" w:type="dxa"/>
            <w:gridSpan w:val="2"/>
          </w:tcPr>
          <w:p w14:paraId="7FBD0C69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5/5/23</w:t>
            </w:r>
          </w:p>
          <w:p w14:paraId="129221CA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*</w:t>
            </w:r>
            <w:proofErr w:type="gramStart"/>
            <w:r>
              <w:rPr>
                <w:sz w:val="24"/>
                <w:szCs w:val="24"/>
              </w:rPr>
              <w:t>online</w:t>
            </w:r>
            <w:proofErr w:type="gramEnd"/>
            <w:r>
              <w:rPr>
                <w:sz w:val="24"/>
                <w:szCs w:val="24"/>
              </w:rPr>
              <w:t xml:space="preserve"> extra</w:t>
            </w:r>
          </w:p>
        </w:tc>
        <w:tc>
          <w:tcPr>
            <w:tcW w:w="993" w:type="dxa"/>
            <w:gridSpan w:val="2"/>
          </w:tcPr>
          <w:p w14:paraId="0B270FCA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</w:p>
        </w:tc>
        <w:tc>
          <w:tcPr>
            <w:tcW w:w="1279" w:type="dxa"/>
            <w:gridSpan w:val="2"/>
          </w:tcPr>
          <w:p w14:paraId="74955DD8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PT</w:t>
            </w:r>
          </w:p>
        </w:tc>
        <w:tc>
          <w:tcPr>
            <w:tcW w:w="1279" w:type="dxa"/>
            <w:gridSpan w:val="2"/>
          </w:tcPr>
          <w:p w14:paraId="213E20C8" w14:textId="77777777" w:rsidR="00302BDD" w:rsidRDefault="00302BDD" w:rsidP="009C6DD7">
            <w:pPr>
              <w:widowControl w:val="0"/>
              <w:tabs>
                <w:tab w:val="left" w:pos="1198"/>
              </w:tabs>
              <w:spacing w:line="272" w:lineRule="auto"/>
              <w:rPr>
                <w:sz w:val="24"/>
                <w:szCs w:val="24"/>
              </w:rPr>
            </w:pPr>
          </w:p>
        </w:tc>
      </w:tr>
    </w:tbl>
    <w:p w14:paraId="7B32DDCD" w14:textId="77777777" w:rsidR="00F079B5" w:rsidRDefault="00F079B5"/>
    <w:sectPr w:rsidR="00F079B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GzMDUwMDQyMjY3NbNU0lEKTi0uzszPAykwrAUAGbV/6iwAAAA="/>
  </w:docVars>
  <w:rsids>
    <w:rsidRoot w:val="00302BDD"/>
    <w:rsid w:val="00302BDD"/>
    <w:rsid w:val="00F079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0AAF008"/>
  <w15:chartTrackingRefBased/>
  <w15:docId w15:val="{8FAA2E57-7502-40E2-9ABB-96DE86A5C7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lang w:val="en-IN" w:eastAsia="en-US" w:bidi="hi-IN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02BDD"/>
    <w:pPr>
      <w:spacing w:after="200" w:line="276" w:lineRule="auto"/>
    </w:pPr>
    <w:rPr>
      <w:rFonts w:ascii="Calibri" w:eastAsia="Calibri" w:hAnsi="Calibri" w:cs="Calibri"/>
      <w:kern w:val="0"/>
      <w:szCs w:val="22"/>
      <w:lang w:eastAsia="en-IN" w:bidi="ar-SA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515</Words>
  <Characters>3365</Characters>
  <Application>Microsoft Office Word</Application>
  <DocSecurity>0</DocSecurity>
  <Lines>336</Lines>
  <Paragraphs>228</Paragraphs>
  <ScaleCrop>false</ScaleCrop>
  <Company/>
  <LinksUpToDate>false</LinksUpToDate>
  <CharactersWithSpaces>3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stha bhatia</dc:creator>
  <cp:keywords/>
  <dc:description/>
  <cp:lastModifiedBy>aastha bhatia</cp:lastModifiedBy>
  <cp:revision>1</cp:revision>
  <dcterms:created xsi:type="dcterms:W3CDTF">2023-11-17T08:56:00Z</dcterms:created>
  <dcterms:modified xsi:type="dcterms:W3CDTF">2023-11-17T09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e43e663-ae1f-457b-92c9-c7e25a834c67</vt:lpwstr>
  </property>
</Properties>
</file>